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210F8" w14:textId="2CE1B331" w:rsidR="005B2106" w:rsidRDefault="005B2106" w:rsidP="005B2106">
      <w:pPr>
        <w:spacing w:after="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deation Phase</w:t>
      </w:r>
    </w:p>
    <w:p w14:paraId="0E2C23DA" w14:textId="3134FDE5" w:rsidR="009D3AA0" w:rsidRDefault="005B2106" w:rsidP="005B2106">
      <w:pPr>
        <w:spacing w:after="0"/>
        <w:jc w:val="center"/>
        <w:rPr>
          <w:b/>
          <w:bCs/>
          <w:sz w:val="28"/>
          <w:szCs w:val="28"/>
        </w:rPr>
      </w:pPr>
      <w:r w:rsidRPr="005B2106">
        <w:rPr>
          <w:b/>
          <w:bCs/>
          <w:sz w:val="28"/>
          <w:szCs w:val="28"/>
        </w:rPr>
        <w:t>Define the Problem Statement</w:t>
      </w:r>
    </w:p>
    <w:p w14:paraId="53F68F12" w14:textId="77777777" w:rsidR="005B2106" w:rsidRPr="005B2106" w:rsidRDefault="005B2106" w:rsidP="005B2106">
      <w:pPr>
        <w:spacing w:after="0"/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894"/>
      </w:tblGrid>
      <w:tr w:rsidR="005B2106" w14:paraId="38C4EC49" w14:textId="77777777" w:rsidTr="00E96F8B">
        <w:tc>
          <w:tcPr>
            <w:tcW w:w="2122" w:type="dxa"/>
          </w:tcPr>
          <w:p w14:paraId="07E618AF" w14:textId="13A0225E" w:rsidR="005B2106" w:rsidRDefault="005B2106" w:rsidP="005C23C7">
            <w:r>
              <w:t>Date</w:t>
            </w:r>
          </w:p>
        </w:tc>
        <w:tc>
          <w:tcPr>
            <w:tcW w:w="6894" w:type="dxa"/>
          </w:tcPr>
          <w:p w14:paraId="214D97CA" w14:textId="56F03F08" w:rsidR="005B2106" w:rsidRDefault="00EB421C" w:rsidP="005C23C7">
            <w:r>
              <w:t>19</w:t>
            </w:r>
            <w:r w:rsidR="005B2106">
              <w:t xml:space="preserve"> September 2022</w:t>
            </w:r>
          </w:p>
        </w:tc>
      </w:tr>
      <w:tr w:rsidR="00FE2407" w14:paraId="590B6113" w14:textId="77777777" w:rsidTr="00E96F8B">
        <w:tc>
          <w:tcPr>
            <w:tcW w:w="2122" w:type="dxa"/>
          </w:tcPr>
          <w:p w14:paraId="75A9866E" w14:textId="4CD5048E" w:rsidR="00FE2407" w:rsidRDefault="00FE2407" w:rsidP="00FE2407">
            <w:r w:rsidRPr="00AB20AC">
              <w:rPr>
                <w:rFonts w:cstheme="minorHAnsi"/>
              </w:rPr>
              <w:t>Team ID</w:t>
            </w:r>
          </w:p>
        </w:tc>
        <w:tc>
          <w:tcPr>
            <w:tcW w:w="6894" w:type="dxa"/>
          </w:tcPr>
          <w:p w14:paraId="039728F8" w14:textId="31A229D6" w:rsidR="00FE2407" w:rsidRDefault="004C51DD" w:rsidP="00FE2407">
            <w:r>
              <w:rPr>
                <w:rFonts w:cstheme="minorHAnsi"/>
              </w:rPr>
              <w:t>PNT2022TMID03762</w:t>
            </w:r>
          </w:p>
        </w:tc>
      </w:tr>
      <w:tr w:rsidR="00FE2407" w14:paraId="44337B49" w14:textId="77777777" w:rsidTr="00E96F8B">
        <w:tc>
          <w:tcPr>
            <w:tcW w:w="2122" w:type="dxa"/>
          </w:tcPr>
          <w:p w14:paraId="2497EB79" w14:textId="23680F81" w:rsidR="00FE2407" w:rsidRDefault="00FE2407" w:rsidP="00FE2407">
            <w:r w:rsidRPr="00AB20AC">
              <w:rPr>
                <w:rFonts w:cstheme="minorHAnsi"/>
              </w:rPr>
              <w:t>Project Name</w:t>
            </w:r>
          </w:p>
        </w:tc>
        <w:tc>
          <w:tcPr>
            <w:tcW w:w="6894" w:type="dxa"/>
          </w:tcPr>
          <w:p w14:paraId="73314510" w14:textId="6B80B82C" w:rsidR="00FE2407" w:rsidRDefault="00E96F8B" w:rsidP="00FE2407">
            <w:r w:rsidRPr="00296D2E">
              <w:rPr>
                <w:rFonts w:ascii="Calibri" w:eastAsia="Times New Roman" w:hAnsi="Calibri" w:cs="Calibri"/>
                <w:color w:val="000000"/>
                <w:lang w:eastAsia="en-IN"/>
              </w:rPr>
              <w:t>Real-Time River Water Quality Monitoring and Control System</w:t>
            </w:r>
          </w:p>
        </w:tc>
      </w:tr>
      <w:tr w:rsidR="005B2106" w14:paraId="64738A3C" w14:textId="77777777" w:rsidTr="00E96F8B">
        <w:tc>
          <w:tcPr>
            <w:tcW w:w="2122" w:type="dxa"/>
          </w:tcPr>
          <w:p w14:paraId="060D7EC2" w14:textId="77777777" w:rsidR="005B2106" w:rsidRDefault="005B2106" w:rsidP="005C23C7">
            <w:r>
              <w:t>Maximum Marks</w:t>
            </w:r>
          </w:p>
        </w:tc>
        <w:tc>
          <w:tcPr>
            <w:tcW w:w="6894" w:type="dxa"/>
          </w:tcPr>
          <w:p w14:paraId="4EC486C8" w14:textId="77777777" w:rsidR="005B2106" w:rsidRDefault="005B2106" w:rsidP="005C23C7">
            <w:r>
              <w:t>2 Marks</w:t>
            </w:r>
          </w:p>
        </w:tc>
      </w:tr>
    </w:tbl>
    <w:p w14:paraId="72CCC785" w14:textId="77777777" w:rsidR="007460A6" w:rsidRDefault="007460A6" w:rsidP="00DB6A25">
      <w:pPr>
        <w:rPr>
          <w:b/>
          <w:bCs/>
          <w:sz w:val="24"/>
          <w:szCs w:val="24"/>
        </w:rPr>
      </w:pPr>
    </w:p>
    <w:p w14:paraId="52800EF1" w14:textId="23602782" w:rsidR="003E3A16" w:rsidRDefault="009167E5" w:rsidP="00DB6A25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04B24DF" wp14:editId="6708C435">
            <wp:extent cx="5731510" cy="11353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87E58" w14:textId="77777777" w:rsidR="00276627" w:rsidRPr="003C4A8E" w:rsidRDefault="00276627" w:rsidP="00DB6A25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2268"/>
        <w:gridCol w:w="5193"/>
      </w:tblGrid>
      <w:tr w:rsidR="00E96F8B" w14:paraId="2F97635E" w14:textId="77777777" w:rsidTr="009167E5">
        <w:trPr>
          <w:trHeight w:val="744"/>
        </w:trPr>
        <w:tc>
          <w:tcPr>
            <w:tcW w:w="1555" w:type="dxa"/>
            <w:vAlign w:val="center"/>
          </w:tcPr>
          <w:p w14:paraId="450BFB7B" w14:textId="490B5E51" w:rsidR="00E96F8B" w:rsidRDefault="00E96F8B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 am</w:t>
            </w:r>
          </w:p>
        </w:tc>
        <w:tc>
          <w:tcPr>
            <w:tcW w:w="2268" w:type="dxa"/>
            <w:vAlign w:val="center"/>
          </w:tcPr>
          <w:p w14:paraId="77BB7A11" w14:textId="4047A567" w:rsidR="00E96F8B" w:rsidRDefault="009167E5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on people living a normal life on Earth</w:t>
            </w:r>
          </w:p>
        </w:tc>
        <w:tc>
          <w:tcPr>
            <w:tcW w:w="5193" w:type="dxa"/>
            <w:vAlign w:val="center"/>
          </w:tcPr>
          <w:p w14:paraId="6E46DCF4" w14:textId="338DDC18" w:rsidR="00E96F8B" w:rsidRDefault="009167E5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on people living on Earth who consume water in their day-to-day life for different purpose</w:t>
            </w:r>
          </w:p>
        </w:tc>
      </w:tr>
      <w:tr w:rsidR="00E96F8B" w14:paraId="6AEA69DC" w14:textId="77777777" w:rsidTr="009167E5">
        <w:trPr>
          <w:trHeight w:val="698"/>
        </w:trPr>
        <w:tc>
          <w:tcPr>
            <w:tcW w:w="1555" w:type="dxa"/>
            <w:vAlign w:val="center"/>
          </w:tcPr>
          <w:p w14:paraId="5DCBE82F" w14:textId="1C8BD36E" w:rsidR="00E96F8B" w:rsidRDefault="00E96F8B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’m trying to</w:t>
            </w:r>
          </w:p>
        </w:tc>
        <w:tc>
          <w:tcPr>
            <w:tcW w:w="2268" w:type="dxa"/>
            <w:vAlign w:val="center"/>
          </w:tcPr>
          <w:p w14:paraId="72974783" w14:textId="36DFEC7E" w:rsidR="00E96F8B" w:rsidRDefault="007460A6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</w:t>
            </w:r>
            <w:r w:rsidR="009167E5">
              <w:rPr>
                <w:sz w:val="24"/>
                <w:szCs w:val="24"/>
              </w:rPr>
              <w:t xml:space="preserve">onitor the quality of the water </w:t>
            </w:r>
          </w:p>
        </w:tc>
        <w:tc>
          <w:tcPr>
            <w:tcW w:w="5193" w:type="dxa"/>
            <w:vAlign w:val="center"/>
          </w:tcPr>
          <w:p w14:paraId="309F50C5" w14:textId="5713B0F3" w:rsidR="00E96F8B" w:rsidRDefault="009167E5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nt</w:t>
            </w:r>
            <w:r w:rsidR="007460A6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to monitor the water consumed everyday whether the water is contaminated or</w:t>
            </w:r>
            <w:r w:rsidR="007460A6">
              <w:rPr>
                <w:sz w:val="24"/>
                <w:szCs w:val="24"/>
              </w:rPr>
              <w:t xml:space="preserve"> pure</w:t>
            </w:r>
            <w:r>
              <w:rPr>
                <w:sz w:val="24"/>
                <w:szCs w:val="24"/>
              </w:rPr>
              <w:t xml:space="preserve">, </w:t>
            </w:r>
            <w:r w:rsidR="007460A6">
              <w:rPr>
                <w:sz w:val="24"/>
                <w:szCs w:val="24"/>
              </w:rPr>
              <w:t>pH, temperature</w:t>
            </w:r>
            <w:r>
              <w:rPr>
                <w:sz w:val="24"/>
                <w:szCs w:val="24"/>
              </w:rPr>
              <w:t>, salinity in it</w:t>
            </w:r>
          </w:p>
        </w:tc>
      </w:tr>
      <w:tr w:rsidR="00E96F8B" w14:paraId="330DD94D" w14:textId="77777777" w:rsidTr="009167E5">
        <w:trPr>
          <w:trHeight w:val="795"/>
        </w:trPr>
        <w:tc>
          <w:tcPr>
            <w:tcW w:w="1555" w:type="dxa"/>
            <w:vAlign w:val="center"/>
          </w:tcPr>
          <w:p w14:paraId="3DEC0406" w14:textId="041EBB54" w:rsidR="00E96F8B" w:rsidRDefault="00E96F8B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t</w:t>
            </w:r>
          </w:p>
        </w:tc>
        <w:tc>
          <w:tcPr>
            <w:tcW w:w="2268" w:type="dxa"/>
            <w:vAlign w:val="center"/>
          </w:tcPr>
          <w:p w14:paraId="226331A0" w14:textId="60701C8F" w:rsidR="00E96F8B" w:rsidRDefault="00CF7D9E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o not know to monitor the quality of water </w:t>
            </w:r>
          </w:p>
        </w:tc>
        <w:tc>
          <w:tcPr>
            <w:tcW w:w="5193" w:type="dxa"/>
            <w:vAlign w:val="center"/>
          </w:tcPr>
          <w:p w14:paraId="527379A0" w14:textId="2D39F53C" w:rsidR="00E96F8B" w:rsidRDefault="00FC23EB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ime consuming process for manual testing</w:t>
            </w:r>
          </w:p>
        </w:tc>
      </w:tr>
      <w:tr w:rsidR="00E96F8B" w14:paraId="41C827CB" w14:textId="77777777" w:rsidTr="009167E5">
        <w:trPr>
          <w:trHeight w:val="834"/>
        </w:trPr>
        <w:tc>
          <w:tcPr>
            <w:tcW w:w="1555" w:type="dxa"/>
            <w:vAlign w:val="center"/>
          </w:tcPr>
          <w:p w14:paraId="35562136" w14:textId="60E906CD" w:rsidR="00E96F8B" w:rsidRDefault="00E96F8B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cause</w:t>
            </w:r>
          </w:p>
        </w:tc>
        <w:tc>
          <w:tcPr>
            <w:tcW w:w="2268" w:type="dxa"/>
            <w:vAlign w:val="center"/>
          </w:tcPr>
          <w:p w14:paraId="4444DDF9" w14:textId="723C732C" w:rsidR="00E96F8B" w:rsidRDefault="00CF7D9E" w:rsidP="00CF7D9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ck of required knowledge</w:t>
            </w:r>
          </w:p>
        </w:tc>
        <w:tc>
          <w:tcPr>
            <w:tcW w:w="5193" w:type="dxa"/>
            <w:vAlign w:val="center"/>
          </w:tcPr>
          <w:p w14:paraId="21046CA1" w14:textId="0C4AE07E" w:rsidR="00E96F8B" w:rsidRDefault="00FC23EB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mon people lack knowledge of this type of testing, sensors etc.</w:t>
            </w:r>
          </w:p>
        </w:tc>
      </w:tr>
      <w:tr w:rsidR="00E96F8B" w14:paraId="31413FB1" w14:textId="77777777" w:rsidTr="009167E5">
        <w:trPr>
          <w:trHeight w:val="1129"/>
        </w:trPr>
        <w:tc>
          <w:tcPr>
            <w:tcW w:w="1555" w:type="dxa"/>
            <w:vAlign w:val="center"/>
          </w:tcPr>
          <w:p w14:paraId="36AB5F47" w14:textId="47A13CEA" w:rsidR="00E96F8B" w:rsidRDefault="00E96F8B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ich makes me feel</w:t>
            </w:r>
          </w:p>
        </w:tc>
        <w:tc>
          <w:tcPr>
            <w:tcW w:w="2268" w:type="dxa"/>
            <w:vAlign w:val="center"/>
          </w:tcPr>
          <w:p w14:paraId="6772FA09" w14:textId="124F65CB" w:rsidR="00E96F8B" w:rsidRDefault="00CF7D9E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ubted and fearful of the consumed water</w:t>
            </w:r>
          </w:p>
        </w:tc>
        <w:tc>
          <w:tcPr>
            <w:tcW w:w="5193" w:type="dxa"/>
            <w:vAlign w:val="center"/>
          </w:tcPr>
          <w:p w14:paraId="40EF23E8" w14:textId="040F5F1C" w:rsidR="00E96F8B" w:rsidRDefault="00FC23EB" w:rsidP="00E96F8B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cline of pure water, </w:t>
            </w:r>
            <w:r w:rsidR="00877E66">
              <w:rPr>
                <w:sz w:val="24"/>
                <w:szCs w:val="24"/>
              </w:rPr>
              <w:t>increasing viral diseases</w:t>
            </w:r>
            <w:r>
              <w:rPr>
                <w:sz w:val="24"/>
                <w:szCs w:val="24"/>
              </w:rPr>
              <w:t xml:space="preserve"> </w:t>
            </w:r>
          </w:p>
        </w:tc>
      </w:tr>
    </w:tbl>
    <w:p w14:paraId="61D18DB3" w14:textId="0B00E19C" w:rsidR="003E3A16" w:rsidRPr="003C4A8E" w:rsidRDefault="003E3A16" w:rsidP="007A3AE5">
      <w:pPr>
        <w:rPr>
          <w:sz w:val="24"/>
          <w:szCs w:val="24"/>
        </w:rPr>
      </w:pPr>
    </w:p>
    <w:sectPr w:rsidR="003E3A16" w:rsidRPr="003C4A8E" w:rsidSect="007A3AE5">
      <w:pgSz w:w="11906" w:h="16838"/>
      <w:pgMar w:top="85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zY0MzU3NzAwNjdQ0lEKTi0uzszPAykwrAUAZsF/JywAAAA="/>
  </w:docVars>
  <w:rsids>
    <w:rsidRoot w:val="005B2106"/>
    <w:rsid w:val="00213958"/>
    <w:rsid w:val="00276627"/>
    <w:rsid w:val="003C4A8E"/>
    <w:rsid w:val="003E3A16"/>
    <w:rsid w:val="004C51DD"/>
    <w:rsid w:val="005B2106"/>
    <w:rsid w:val="007460A6"/>
    <w:rsid w:val="007A3AE5"/>
    <w:rsid w:val="00877E66"/>
    <w:rsid w:val="009167E5"/>
    <w:rsid w:val="009C50C7"/>
    <w:rsid w:val="009D3AA0"/>
    <w:rsid w:val="00AC7F0A"/>
    <w:rsid w:val="00CF7D9E"/>
    <w:rsid w:val="00DB6A25"/>
    <w:rsid w:val="00E96F8B"/>
    <w:rsid w:val="00EB421C"/>
    <w:rsid w:val="00FC23EB"/>
    <w:rsid w:val="00FE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06088"/>
  <w15:chartTrackingRefBased/>
  <w15:docId w15:val="{86484CC3-CE50-4540-942E-1544BF88E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21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C4A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4A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ender Katkam</dc:creator>
  <cp:keywords/>
  <dc:description/>
  <cp:lastModifiedBy>max leo</cp:lastModifiedBy>
  <cp:revision>8</cp:revision>
  <dcterms:created xsi:type="dcterms:W3CDTF">2022-09-18T16:51:00Z</dcterms:created>
  <dcterms:modified xsi:type="dcterms:W3CDTF">2022-10-19T17:12:00Z</dcterms:modified>
</cp:coreProperties>
</file>